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B35E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B35EE" w:rsidRDefault="00602F7D" w:rsidP="00F2643C">
            <w:pPr>
              <w:pStyle w:val="Heading2"/>
              <w:jc w:val="left"/>
              <w:rPr>
                <w:rFonts w:ascii="Aptos Narrow" w:hAnsi="Aptos Narrow" w:cs="Arial"/>
                <w:b w:val="0"/>
                <w:bCs w:val="0"/>
                <w:lang w:val="en-US"/>
              </w:rPr>
            </w:pPr>
          </w:p>
        </w:tc>
      </w:tr>
      <w:tr w:rsidR="0000007A" w:rsidRPr="004B35E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B35EE" w:rsidRDefault="00D27A79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B35EE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2D4C7C" w:rsidR="0000007A" w:rsidRPr="004B35EE" w:rsidRDefault="00DF7AF4" w:rsidP="00054BC4">
            <w:pPr>
              <w:pStyle w:val="NormalWeb"/>
              <w:rPr>
                <w:rFonts w:ascii="Aptos Narrow" w:hAnsi="Aptos Narrow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B35EE">
                <w:rPr>
                  <w:rStyle w:val="Hyperlink"/>
                  <w:rFonts w:ascii="Aptos Narrow" w:hAnsi="Aptos Narrow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4B35E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B35EE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A0C5B2" w:rsidR="0000007A" w:rsidRPr="004B35EE" w:rsidRDefault="00E72A8E" w:rsidP="00F3669D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35EE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B35EE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R</w:t>
            </w:r>
            <w:r w:rsidRPr="004B35EE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_</w:t>
            </w:r>
            <w:r w:rsidR="0068414F" w:rsidRPr="004B35EE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6171</w:t>
            </w:r>
          </w:p>
        </w:tc>
      </w:tr>
      <w:tr w:rsidR="0000007A" w:rsidRPr="004B35E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B35EE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D37455" w:rsidR="0000007A" w:rsidRPr="004B35EE" w:rsidRDefault="005A72AE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highlight w:val="yellow"/>
                <w:lang w:val="en-GB"/>
              </w:rPr>
            </w:pPr>
            <w:r w:rsidRPr="004B35EE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Evaluation on Persistent Organic Pollutants (POPs), total suspended solids (TSS), and sediment composition in the seawaters of Jakarta Bay</w:t>
            </w:r>
          </w:p>
        </w:tc>
      </w:tr>
      <w:tr w:rsidR="00CF0BBB" w:rsidRPr="004B35E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B35EE" w:rsidRDefault="00CF0BBB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82FFB9" w:rsidR="00CF0BBB" w:rsidRPr="004B35EE" w:rsidRDefault="0068414F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B35EE" w:rsidRDefault="00037D52" w:rsidP="0000007A">
      <w:pPr>
        <w:pStyle w:val="BodyText"/>
        <w:rPr>
          <w:rFonts w:ascii="Aptos Narrow" w:hAnsi="Aptos Narrow" w:cs="Arial"/>
          <w:b/>
          <w:bCs/>
          <w:sz w:val="20"/>
          <w:szCs w:val="20"/>
          <w:u w:val="single"/>
          <w:lang w:val="en-GB"/>
        </w:rPr>
      </w:pPr>
    </w:p>
    <w:tbl>
      <w:tblPr>
        <w:tblW w:w="4953" w:type="pct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54"/>
        <w:gridCol w:w="9357"/>
        <w:gridCol w:w="6440"/>
      </w:tblGrid>
      <w:tr w:rsidR="00F1171E" w:rsidRPr="004B35EE" w14:paraId="71A94C1F" w14:textId="77777777" w:rsidTr="004B35E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55721BE" w14:textId="77777777" w:rsidR="00CD0B73" w:rsidRPr="004B35EE" w:rsidRDefault="00CD0B73" w:rsidP="007222C8">
            <w:pPr>
              <w:pStyle w:val="Heading2"/>
              <w:jc w:val="left"/>
              <w:rPr>
                <w:rFonts w:ascii="Aptos Narrow" w:hAnsi="Aptos Narrow"/>
                <w:highlight w:val="yellow"/>
                <w:lang w:val="en-GB"/>
              </w:rPr>
            </w:pPr>
          </w:p>
          <w:p w14:paraId="0BC15285" w14:textId="558473B1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4B35EE">
              <w:rPr>
                <w:rFonts w:ascii="Aptos Narrow" w:hAnsi="Aptos Narrow"/>
                <w:highlight w:val="yellow"/>
                <w:lang w:val="en-GB"/>
              </w:rPr>
              <w:t>PART  1:</w:t>
            </w:r>
            <w:r w:rsidRPr="004B35EE">
              <w:rPr>
                <w:rFonts w:ascii="Aptos Narrow" w:hAnsi="Aptos Narrow"/>
                <w:lang w:val="en-GB"/>
              </w:rPr>
              <w:t xml:space="preserve"> Comments</w:t>
            </w:r>
          </w:p>
          <w:p w14:paraId="1287753C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4B35EE" w14:paraId="5EA12279" w14:textId="77777777" w:rsidTr="004B35EE">
        <w:tc>
          <w:tcPr>
            <w:tcW w:w="1230" w:type="pct"/>
            <w:noWrap/>
          </w:tcPr>
          <w:p w14:paraId="7AE9682F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</w:p>
        </w:tc>
        <w:tc>
          <w:tcPr>
            <w:tcW w:w="2233" w:type="pct"/>
          </w:tcPr>
          <w:p w14:paraId="5B8DBE06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4B35EE">
              <w:rPr>
                <w:rFonts w:ascii="Aptos Narrow" w:hAnsi="Aptos Narrow"/>
                <w:lang w:val="en-GB"/>
              </w:rPr>
              <w:t>Reviewer’s comment</w:t>
            </w:r>
          </w:p>
          <w:p w14:paraId="693A9C4D" w14:textId="77777777" w:rsidR="00421DBF" w:rsidRPr="004B35EE" w:rsidRDefault="00421DBF" w:rsidP="00421DBF">
            <w:pPr>
              <w:rPr>
                <w:rFonts w:ascii="Aptos Narrow" w:hAnsi="Aptos Narrow" w:cs="Arial"/>
                <w:b/>
                <w:bCs/>
                <w:sz w:val="20"/>
                <w:szCs w:val="20"/>
              </w:rPr>
            </w:pPr>
            <w:r w:rsidRPr="004B35EE"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B35EE" w:rsidRDefault="00421DBF" w:rsidP="00421DBF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57792C30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  <w:r w:rsidRPr="004B35EE">
              <w:rPr>
                <w:rFonts w:ascii="Aptos Narrow" w:hAnsi="Aptos Narrow"/>
                <w:lang w:val="en-GB"/>
              </w:rPr>
              <w:t>Author’s Feedback</w:t>
            </w:r>
            <w:r w:rsidRPr="004B35EE">
              <w:rPr>
                <w:rFonts w:ascii="Aptos Narrow" w:hAnsi="Aptos Narrow"/>
                <w:b w:val="0"/>
                <w:lang w:val="en-GB"/>
              </w:rPr>
              <w:t xml:space="preserve"> </w:t>
            </w:r>
            <w:r w:rsidRPr="004B35EE">
              <w:rPr>
                <w:rFonts w:ascii="Aptos Narrow" w:hAnsi="Aptos Narrow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B35EE" w14:paraId="5C0AB4EC" w14:textId="77777777" w:rsidTr="004B35EE">
        <w:trPr>
          <w:trHeight w:val="1264"/>
        </w:trPr>
        <w:tc>
          <w:tcPr>
            <w:tcW w:w="1230" w:type="pct"/>
            <w:noWrap/>
          </w:tcPr>
          <w:p w14:paraId="66B47184" w14:textId="48030299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B35EE" w:rsidRDefault="00F1171E" w:rsidP="007222C8">
            <w:pPr>
              <w:ind w:left="360"/>
              <w:rPr>
                <w:rFonts w:ascii="Aptos Narrow" w:eastAsia="MS Mincho" w:hAnsi="Aptos Narrow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3" w:type="pct"/>
          </w:tcPr>
          <w:p w14:paraId="7DBC9196" w14:textId="3B906DEA" w:rsidR="00F1171E" w:rsidRPr="004B35EE" w:rsidRDefault="003F3CB2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Manuscript is important for scientific community because it provides a basis for determining the usability of the water of the Jakarta Bay for agricultural, domestic, and industrial purposes; for determining the extent of environmental pollution and sources of pollutants in the Jakarta region; and for determining the public health impact of the light pollution reported in this study.</w:t>
            </w:r>
          </w:p>
        </w:tc>
        <w:tc>
          <w:tcPr>
            <w:tcW w:w="1537" w:type="pct"/>
          </w:tcPr>
          <w:p w14:paraId="462A339C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4B35EE" w14:paraId="0D8B5B2C" w14:textId="77777777" w:rsidTr="004B35EE">
        <w:trPr>
          <w:trHeight w:val="746"/>
        </w:trPr>
        <w:tc>
          <w:tcPr>
            <w:tcW w:w="1230" w:type="pct"/>
            <w:noWrap/>
          </w:tcPr>
          <w:p w14:paraId="21CBA5FE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33" w:type="pct"/>
          </w:tcPr>
          <w:p w14:paraId="50D3C622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</w:p>
          <w:p w14:paraId="794AA9A7" w14:textId="50EF36B1" w:rsidR="003F3CB2" w:rsidRPr="004B35EE" w:rsidRDefault="003F3CB2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Title is suitable</w:t>
            </w:r>
          </w:p>
        </w:tc>
        <w:tc>
          <w:tcPr>
            <w:tcW w:w="1537" w:type="pct"/>
          </w:tcPr>
          <w:p w14:paraId="405B6701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4B35EE" w14:paraId="5604762A" w14:textId="77777777" w:rsidTr="004B35EE">
        <w:trPr>
          <w:trHeight w:val="881"/>
        </w:trPr>
        <w:tc>
          <w:tcPr>
            <w:tcW w:w="1230" w:type="pct"/>
            <w:noWrap/>
          </w:tcPr>
          <w:p w14:paraId="3635573D" w14:textId="77777777" w:rsidR="00F1171E" w:rsidRPr="004B35EE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lang w:val="en-GB"/>
              </w:rPr>
            </w:pPr>
            <w:r w:rsidRPr="004B35EE">
              <w:rPr>
                <w:rFonts w:ascii="Aptos Narrow" w:hAnsi="Aptos Narrow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33" w:type="pct"/>
          </w:tcPr>
          <w:p w14:paraId="447CF827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</w:p>
          <w:p w14:paraId="0FB7E83A" w14:textId="48F6CDA4" w:rsidR="003F3CB2" w:rsidRPr="004B35EE" w:rsidRDefault="003F3CB2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Abstract is concise and comprehensible</w:t>
            </w:r>
            <w:r w:rsidR="004A4C8E"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 highlighting the key aspects of the research including background of the study, methodology, results, discussion, and conclusion</w:t>
            </w:r>
          </w:p>
        </w:tc>
        <w:tc>
          <w:tcPr>
            <w:tcW w:w="1537" w:type="pct"/>
          </w:tcPr>
          <w:p w14:paraId="1D54B730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4B35EE" w14:paraId="2F579F54" w14:textId="77777777" w:rsidTr="004B35EE">
        <w:trPr>
          <w:trHeight w:val="859"/>
        </w:trPr>
        <w:tc>
          <w:tcPr>
            <w:tcW w:w="1230" w:type="pct"/>
            <w:noWrap/>
          </w:tcPr>
          <w:p w14:paraId="04361F46" w14:textId="368783AB" w:rsidR="00F1171E" w:rsidRPr="004B35EE" w:rsidRDefault="00DC6FED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33" w:type="pct"/>
          </w:tcPr>
          <w:p w14:paraId="37459E02" w14:textId="045DBD0F" w:rsidR="00F1171E" w:rsidRPr="004B35EE" w:rsidRDefault="004A4C8E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Manuscript is scientifically correct. It follows the ideal pattern of a scientific research, detailing research background and introduction, methods,</w:t>
            </w:r>
            <w:r w:rsidR="00E810D3"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 results, discussion, conclusion, and references.</w:t>
            </w:r>
          </w:p>
          <w:p w14:paraId="2B5A7721" w14:textId="77777777" w:rsidR="003F3CB2" w:rsidRPr="004B35EE" w:rsidRDefault="003F3CB2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4898F764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4B35EE" w14:paraId="73739464" w14:textId="77777777" w:rsidTr="004B35EE">
        <w:trPr>
          <w:trHeight w:val="703"/>
        </w:trPr>
        <w:tc>
          <w:tcPr>
            <w:tcW w:w="1230" w:type="pct"/>
            <w:noWrap/>
          </w:tcPr>
          <w:p w14:paraId="09C25322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B35EE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33" w:type="pct"/>
          </w:tcPr>
          <w:p w14:paraId="24FE0567" w14:textId="066AB2DB" w:rsidR="00F1171E" w:rsidRPr="004B35EE" w:rsidRDefault="00E810D3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References are generally old and insufficient. More recent references are needed to support the study.</w:t>
            </w:r>
          </w:p>
        </w:tc>
        <w:tc>
          <w:tcPr>
            <w:tcW w:w="1537" w:type="pct"/>
          </w:tcPr>
          <w:p w14:paraId="40220055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4B35EE" w14:paraId="73CC4A50" w14:textId="77777777" w:rsidTr="004B35EE">
        <w:trPr>
          <w:trHeight w:val="341"/>
        </w:trPr>
        <w:tc>
          <w:tcPr>
            <w:tcW w:w="1230" w:type="pct"/>
            <w:noWrap/>
          </w:tcPr>
          <w:p w14:paraId="029CE8D0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  <w:p w14:paraId="589C16C7" w14:textId="77777777" w:rsidR="00F1171E" w:rsidRPr="004B35EE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bCs w:val="0"/>
                <w:lang w:val="en-GB"/>
              </w:rPr>
            </w:pPr>
            <w:r w:rsidRPr="004B35EE">
              <w:rPr>
                <w:rFonts w:ascii="Aptos Narrow" w:hAnsi="Aptos Narrow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2233" w:type="pct"/>
          </w:tcPr>
          <w:p w14:paraId="0A07EA75" w14:textId="198C3F1C" w:rsidR="00F1171E" w:rsidRPr="004B35EE" w:rsidRDefault="00E810D3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sz w:val="20"/>
                <w:szCs w:val="20"/>
                <w:lang w:val="en-GB"/>
              </w:rPr>
              <w:t>English language quality is suitable for scholarly communication</w:t>
            </w:r>
          </w:p>
          <w:p w14:paraId="149A6CEF" w14:textId="4FB1146D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0351CA58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4B35EE" w14:paraId="20A16C0C" w14:textId="77777777" w:rsidTr="004B35EE">
        <w:trPr>
          <w:trHeight w:val="1178"/>
        </w:trPr>
        <w:tc>
          <w:tcPr>
            <w:tcW w:w="1230" w:type="pct"/>
            <w:noWrap/>
          </w:tcPr>
          <w:p w14:paraId="7F4BCFAE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bCs w:val="0"/>
                <w:lang w:val="en-GB"/>
              </w:rPr>
            </w:pPr>
            <w:r w:rsidRPr="004B35EE">
              <w:rPr>
                <w:rFonts w:ascii="Aptos Narrow" w:hAnsi="Aptos Narrow"/>
                <w:bCs w:val="0"/>
                <w:u w:val="single"/>
                <w:lang w:val="en-GB"/>
              </w:rPr>
              <w:t>Optional/General</w:t>
            </w:r>
            <w:r w:rsidRPr="004B35EE">
              <w:rPr>
                <w:rFonts w:ascii="Aptos Narrow" w:hAnsi="Aptos Narrow"/>
                <w:bCs w:val="0"/>
                <w:lang w:val="en-GB"/>
              </w:rPr>
              <w:t xml:space="preserve"> </w:t>
            </w:r>
            <w:r w:rsidRPr="004B35EE">
              <w:rPr>
                <w:rFonts w:ascii="Aptos Narrow" w:hAnsi="Aptos Narrow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B35EE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  <w:tc>
          <w:tcPr>
            <w:tcW w:w="2233" w:type="pct"/>
          </w:tcPr>
          <w:p w14:paraId="5E946A0E" w14:textId="1489AADD" w:rsidR="00F1171E" w:rsidRPr="004B35EE" w:rsidRDefault="00E810D3" w:rsidP="007222C8">
            <w:pPr>
              <w:rPr>
                <w:rFonts w:ascii="Aptos Narrow" w:hAnsi="Aptos Narrow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hAnsi="Aptos Narrow"/>
                <w:sz w:val="20"/>
                <w:szCs w:val="20"/>
                <w:lang w:val="en-GB"/>
              </w:rPr>
              <w:t xml:space="preserve">The research work was carried out in 2013. Hence, the need for </w:t>
            </w:r>
            <w:r w:rsidR="000D38F6" w:rsidRPr="004B35EE">
              <w:rPr>
                <w:rFonts w:ascii="Aptos Narrow" w:hAnsi="Aptos Narrow"/>
                <w:sz w:val="20"/>
                <w:szCs w:val="20"/>
                <w:lang w:val="en-GB"/>
              </w:rPr>
              <w:t>a</w:t>
            </w:r>
            <w:r w:rsidRPr="004B35EE">
              <w:rPr>
                <w:rFonts w:ascii="Aptos Narrow" w:hAnsi="Aptos Narrow"/>
                <w:sz w:val="20"/>
                <w:szCs w:val="20"/>
                <w:lang w:val="en-GB"/>
              </w:rPr>
              <w:t xml:space="preserve"> </w:t>
            </w:r>
            <w:r w:rsidR="000D38F6" w:rsidRPr="004B35EE">
              <w:rPr>
                <w:rFonts w:ascii="Aptos Narrow" w:hAnsi="Aptos Narrow"/>
                <w:sz w:val="20"/>
                <w:szCs w:val="20"/>
                <w:lang w:val="en-GB"/>
              </w:rPr>
              <w:t>repeat</w:t>
            </w:r>
            <w:r w:rsidRPr="004B35EE">
              <w:rPr>
                <w:rFonts w:ascii="Aptos Narrow" w:hAnsi="Aptos Narrow"/>
                <w:sz w:val="20"/>
                <w:szCs w:val="20"/>
                <w:lang w:val="en-GB"/>
              </w:rPr>
              <w:t xml:space="preserve"> study </w:t>
            </w:r>
            <w:r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>due to advances in</w:t>
            </w:r>
            <w:r w:rsidR="000D38F6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 xml:space="preserve"> agriculture,</w:t>
            </w:r>
            <w:r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 xml:space="preserve"> urbanisation</w:t>
            </w:r>
            <w:r w:rsidR="000D38F6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>,</w:t>
            </w:r>
            <w:r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 xml:space="preserve"> and industrialisation. The results from a 2013 evaluation may have changed significantly in 2025</w:t>
            </w:r>
            <w:r w:rsidR="00CA159D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 xml:space="preserve"> and may not reflect the current level of pollution of the bay.</w:t>
            </w:r>
            <w:r w:rsidR="000D38F6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 xml:space="preserve"> The repeat study can serve as a basis for examining changes and trends in the </w:t>
            </w:r>
            <w:r w:rsidR="00FE031F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>b</w:t>
            </w:r>
            <w:r w:rsidR="000D38F6" w:rsidRPr="004B35EE">
              <w:rPr>
                <w:rFonts w:ascii="Aptos Narrow" w:hAnsi="Aptos Narrow"/>
                <w:bCs/>
                <w:sz w:val="20"/>
                <w:szCs w:val="20"/>
                <w:lang w:val="en-GB"/>
              </w:rPr>
              <w:t>ay’s pollution levels over a period of time.</w:t>
            </w:r>
          </w:p>
          <w:p w14:paraId="7EB58C99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15DFD0E8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465E098E" w14:textId="77777777" w:rsidR="00F1171E" w:rsidRPr="004B35EE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CD0B73" w:rsidRPr="004B35EE" w14:paraId="4777308F" w14:textId="77777777" w:rsidTr="003422C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DA1C9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B35EE">
              <w:rPr>
                <w:rFonts w:ascii="Aptos Narrow" w:eastAsia="Arial Unicode MS" w:hAnsi="Aptos Narrow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B35EE">
              <w:rPr>
                <w:rFonts w:ascii="Aptos Narrow" w:eastAsia="Arial Unicode MS" w:hAnsi="Aptos Narrow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EE44D52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D0B73" w:rsidRPr="004B35EE" w14:paraId="48238D92" w14:textId="77777777" w:rsidTr="003422C5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EBBD6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8CB11" w14:textId="77777777" w:rsidR="00CD0B73" w:rsidRPr="004B35EE" w:rsidRDefault="00CD0B73" w:rsidP="00CD0B73">
            <w:pPr>
              <w:keepNext/>
              <w:outlineLvl w:val="1"/>
              <w:rPr>
                <w:rFonts w:ascii="Aptos Narrow" w:eastAsia="MS Mincho" w:hAnsi="Aptos Narrow" w:cs="Arial"/>
                <w:b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eastAsia="MS Mincho" w:hAnsi="Aptos Narrow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4A235292" w14:textId="77777777" w:rsidR="00CD0B73" w:rsidRPr="004B35EE" w:rsidRDefault="00CD0B73" w:rsidP="00CD0B73">
            <w:pPr>
              <w:keepNext/>
              <w:outlineLvl w:val="1"/>
              <w:rPr>
                <w:rFonts w:ascii="Aptos Narrow" w:eastAsia="MS Mincho" w:hAnsi="Aptos Narrow" w:cs="Arial"/>
                <w:bCs/>
                <w:sz w:val="20"/>
                <w:szCs w:val="20"/>
                <w:lang w:val="en-GB"/>
              </w:rPr>
            </w:pPr>
            <w:r w:rsidRPr="004B35EE">
              <w:rPr>
                <w:rFonts w:ascii="Aptos Narrow" w:eastAsia="MS Mincho" w:hAnsi="Aptos Narrow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4B35EE">
              <w:rPr>
                <w:rFonts w:ascii="Aptos Narrow" w:eastAsia="MS Mincho" w:hAnsi="Aptos Narrow" w:cs="Arial"/>
                <w:bCs/>
                <w:sz w:val="20"/>
                <w:szCs w:val="20"/>
                <w:lang w:val="en-GB"/>
              </w:rPr>
              <w:t xml:space="preserve"> </w:t>
            </w:r>
            <w:r w:rsidRPr="004B35EE">
              <w:rPr>
                <w:rFonts w:ascii="Aptos Narrow" w:eastAsia="MS Mincho" w:hAnsi="Aptos Narrow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D0B73" w:rsidRPr="004B35EE" w14:paraId="2A3E7FFC" w14:textId="77777777" w:rsidTr="003422C5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AEE69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b/>
                <w:sz w:val="20"/>
                <w:szCs w:val="20"/>
                <w:lang w:val="en-GB"/>
              </w:rPr>
            </w:pPr>
            <w:r w:rsidRPr="004B35EE">
              <w:rPr>
                <w:rFonts w:ascii="Aptos Narrow" w:eastAsia="Arial Unicode MS" w:hAnsi="Aptos Narrow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98F9DA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5F385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B35EE">
              <w:rPr>
                <w:rFonts w:ascii="Aptos Narrow" w:eastAsia="Arial Unicode MS" w:hAnsi="Aptos Narrow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B35EE">
              <w:rPr>
                <w:rFonts w:ascii="Aptos Narrow" w:eastAsia="Arial Unicode MS" w:hAnsi="Aptos Narrow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B35EE">
              <w:rPr>
                <w:rFonts w:ascii="Aptos Narrow" w:eastAsia="Arial Unicode MS" w:hAnsi="Aptos Narrow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54BE831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  <w:p w14:paraId="7C178673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D8DE449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  <w:p w14:paraId="377B9DC3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  <w:p w14:paraId="1C600221" w14:textId="77777777" w:rsidR="00CD0B73" w:rsidRPr="004B35EE" w:rsidRDefault="00CD0B73" w:rsidP="00CD0B73">
            <w:pPr>
              <w:rPr>
                <w:rFonts w:ascii="Aptos Narrow" w:eastAsia="Arial Unicode MS" w:hAnsi="Aptos Narrow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AC0B1C7" w14:textId="77777777" w:rsidR="00CD0B73" w:rsidRPr="004B35EE" w:rsidRDefault="00CD0B73" w:rsidP="00CD0B73">
      <w:pPr>
        <w:rPr>
          <w:rFonts w:ascii="Aptos Narrow" w:hAnsi="Aptos Narrow"/>
          <w:sz w:val="20"/>
          <w:szCs w:val="20"/>
        </w:rPr>
      </w:pPr>
    </w:p>
    <w:bookmarkEnd w:id="1"/>
    <w:p w14:paraId="07905244" w14:textId="77777777" w:rsidR="004B35EE" w:rsidRPr="008D4E6B" w:rsidRDefault="004B35EE" w:rsidP="004B35E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D4E6B">
        <w:rPr>
          <w:rFonts w:ascii="Arial" w:hAnsi="Arial" w:cs="Arial"/>
          <w:b/>
          <w:u w:val="single"/>
        </w:rPr>
        <w:t>Reviewer details:</w:t>
      </w:r>
    </w:p>
    <w:p w14:paraId="46B0AF4D" w14:textId="77777777" w:rsidR="004B35EE" w:rsidRPr="008D4E6B" w:rsidRDefault="004B35EE" w:rsidP="004B35E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D4E6B">
        <w:rPr>
          <w:rFonts w:ascii="Arial" w:hAnsi="Arial" w:cs="Arial"/>
          <w:b/>
          <w:color w:val="000000"/>
        </w:rPr>
        <w:t xml:space="preserve">Dafil, Raymond </w:t>
      </w:r>
      <w:proofErr w:type="spellStart"/>
      <w:r w:rsidRPr="008D4E6B">
        <w:rPr>
          <w:rFonts w:ascii="Arial" w:hAnsi="Arial" w:cs="Arial"/>
          <w:b/>
          <w:color w:val="000000"/>
        </w:rPr>
        <w:t>Panshak</w:t>
      </w:r>
      <w:proofErr w:type="spellEnd"/>
      <w:r w:rsidRPr="008D4E6B">
        <w:rPr>
          <w:rFonts w:ascii="Arial" w:hAnsi="Arial" w:cs="Arial"/>
          <w:b/>
          <w:color w:val="000000"/>
        </w:rPr>
        <w:t>, Nigeria</w:t>
      </w:r>
    </w:p>
    <w:p w14:paraId="25069224" w14:textId="77777777" w:rsidR="00F1171E" w:rsidRPr="004B35EE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US"/>
        </w:rPr>
      </w:pPr>
    </w:p>
    <w:sectPr w:rsidR="00F1171E" w:rsidRPr="004B35E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5622C" w14:textId="77777777" w:rsidR="00583AE8" w:rsidRPr="0000007A" w:rsidRDefault="00583AE8" w:rsidP="0099583E">
      <w:r>
        <w:separator/>
      </w:r>
    </w:p>
  </w:endnote>
  <w:endnote w:type="continuationSeparator" w:id="0">
    <w:p w14:paraId="4A461CA1" w14:textId="77777777" w:rsidR="00583AE8" w:rsidRPr="0000007A" w:rsidRDefault="00583AE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96BFC" w14:textId="77777777" w:rsidR="00583AE8" w:rsidRPr="0000007A" w:rsidRDefault="00583AE8" w:rsidP="0099583E">
      <w:r>
        <w:separator/>
      </w:r>
    </w:p>
  </w:footnote>
  <w:footnote w:type="continuationSeparator" w:id="0">
    <w:p w14:paraId="40CB4083" w14:textId="77777777" w:rsidR="00583AE8" w:rsidRPr="0000007A" w:rsidRDefault="00583AE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64525608">
    <w:abstractNumId w:val="3"/>
  </w:num>
  <w:num w:numId="2" w16cid:durableId="2049792878">
    <w:abstractNumId w:val="6"/>
  </w:num>
  <w:num w:numId="3" w16cid:durableId="1539508579">
    <w:abstractNumId w:val="5"/>
  </w:num>
  <w:num w:numId="4" w16cid:durableId="1919555590">
    <w:abstractNumId w:val="7"/>
  </w:num>
  <w:num w:numId="5" w16cid:durableId="1785614809">
    <w:abstractNumId w:val="4"/>
  </w:num>
  <w:num w:numId="6" w16cid:durableId="1310860538">
    <w:abstractNumId w:val="0"/>
  </w:num>
  <w:num w:numId="7" w16cid:durableId="345641156">
    <w:abstractNumId w:val="1"/>
  </w:num>
  <w:num w:numId="8" w16cid:durableId="101465320">
    <w:abstractNumId w:val="9"/>
  </w:num>
  <w:num w:numId="9" w16cid:durableId="940575936">
    <w:abstractNumId w:val="8"/>
  </w:num>
  <w:num w:numId="10" w16cid:durableId="47146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518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947"/>
    <w:rsid w:val="000D38F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6685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EE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E7FC7"/>
    <w:rsid w:val="003F3CB2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C8E"/>
    <w:rsid w:val="004B03BF"/>
    <w:rsid w:val="004B0965"/>
    <w:rsid w:val="004B35EE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AE8"/>
    <w:rsid w:val="005941B5"/>
    <w:rsid w:val="005A4F17"/>
    <w:rsid w:val="005A72AE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C6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14F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16CA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368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6AD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D0A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7F64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0D4"/>
    <w:rsid w:val="00C22886"/>
    <w:rsid w:val="00C25C8F"/>
    <w:rsid w:val="00C263C6"/>
    <w:rsid w:val="00C268B8"/>
    <w:rsid w:val="00C435C6"/>
    <w:rsid w:val="00C60630"/>
    <w:rsid w:val="00C635B6"/>
    <w:rsid w:val="00C70DFC"/>
    <w:rsid w:val="00C82466"/>
    <w:rsid w:val="00C84097"/>
    <w:rsid w:val="00CA159D"/>
    <w:rsid w:val="00CA4B20"/>
    <w:rsid w:val="00CA7853"/>
    <w:rsid w:val="00CB429B"/>
    <w:rsid w:val="00CC2753"/>
    <w:rsid w:val="00CD093E"/>
    <w:rsid w:val="00CD0B73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5844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7AF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0D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31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B35E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8-2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